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6C1E9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bookmarkStart w:id="0" w:name="_GoBack"/>
      <w:bookmarkEnd w:id="0"/>
    </w:p>
    <w:p w14:paraId="2FF6C1EA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1EB" w14:textId="30F140DE" w:rsidR="00796436" w:rsidRPr="00E924D2" w:rsidRDefault="00E924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/>
        </w:rPr>
        <w:t>[DATE]</w:t>
      </w:r>
    </w:p>
    <w:p w14:paraId="2FF6C1EC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1ED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1EE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924D2">
        <w:rPr>
          <w:rFonts w:eastAsia="Arial"/>
          <w:lang w:val="en-US" w:eastAsia="en-US" w:bidi="en-US"/>
        </w:rPr>
        <w:t>Contact Name</w:t>
      </w:r>
    </w:p>
    <w:p w14:paraId="2FF6C1EF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924D2">
        <w:rPr>
          <w:rFonts w:eastAsia="Arial"/>
          <w:lang w:val="en-US" w:eastAsia="en-US" w:bidi="en-US"/>
        </w:rPr>
        <w:t>Address</w:t>
      </w:r>
    </w:p>
    <w:p w14:paraId="2FF6C1F0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924D2">
        <w:rPr>
          <w:rFonts w:eastAsia="Arial"/>
          <w:lang w:val="en-US" w:eastAsia="en-US" w:bidi="en-US"/>
        </w:rPr>
        <w:t>Address2</w:t>
      </w:r>
      <w:r w:rsidRPr="00E924D2">
        <w:rPr>
          <w:rFonts w:eastAsia="Arial"/>
          <w:lang w:val="en-US" w:eastAsia="en-US" w:bidi="en-US"/>
        </w:rPr>
        <w:tab/>
      </w:r>
    </w:p>
    <w:p w14:paraId="2FF6C1F1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924D2">
        <w:rPr>
          <w:rFonts w:eastAsia="Arial"/>
          <w:lang w:val="en-US" w:eastAsia="en-US" w:bidi="en-US"/>
        </w:rPr>
        <w:t>City, State/Province</w:t>
      </w:r>
    </w:p>
    <w:p w14:paraId="2FF6C1F2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924D2">
        <w:rPr>
          <w:rFonts w:eastAsia="Arial"/>
          <w:lang w:val="en-US" w:eastAsia="en-US" w:bidi="en-US"/>
        </w:rPr>
        <w:t>Zip/Postal Code</w:t>
      </w:r>
    </w:p>
    <w:p w14:paraId="2FF6C1F3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2FF6C1F4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2FF6C1F5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2FF6C1F6" w14:textId="7DB7B464" w:rsidR="00796436" w:rsidRPr="00B15D69" w:rsidRDefault="00E924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  <w:r w:rsidRPr="00B15D69">
        <w:rPr>
          <w:rFonts w:eastAsia="Arial"/>
          <w:b/>
          <w:color w:val="000000"/>
          <w:lang w:val="en-US" w:eastAsia="en-US" w:bidi="en-US"/>
        </w:rPr>
        <w:t>RE</w:t>
      </w:r>
      <w:r w:rsidR="00015B57" w:rsidRPr="00B15D69">
        <w:rPr>
          <w:rFonts w:eastAsia="Arial"/>
          <w:b/>
          <w:color w:val="000000"/>
          <w:lang w:val="en-US" w:eastAsia="en-US" w:bidi="en-US"/>
        </w:rPr>
        <w:t xml:space="preserve">: </w:t>
      </w:r>
      <w:r w:rsidR="007D1BC8" w:rsidRPr="00B15D69">
        <w:rPr>
          <w:rFonts w:eastAsia="Arial"/>
          <w:b/>
          <w:color w:val="000000"/>
          <w:lang w:val="en-US" w:eastAsia="en-US" w:bidi="en-US"/>
        </w:rPr>
        <w:t xml:space="preserve">REQUEST </w:t>
      </w:r>
      <w:r w:rsidR="00B97AEF" w:rsidRPr="00B15D69">
        <w:rPr>
          <w:rFonts w:eastAsia="Arial"/>
          <w:b/>
          <w:color w:val="000000"/>
          <w:lang w:val="en-US" w:eastAsia="en-US" w:bidi="en-US"/>
        </w:rPr>
        <w:t>FOR</w:t>
      </w:r>
      <w:r w:rsidR="007D1BC8" w:rsidRPr="00B15D69">
        <w:rPr>
          <w:rFonts w:eastAsia="Arial"/>
          <w:b/>
          <w:color w:val="000000"/>
          <w:lang w:val="en-US" w:eastAsia="en-US" w:bidi="en-US"/>
        </w:rPr>
        <w:t xml:space="preserve"> AUTHORISATION</w:t>
      </w:r>
      <w:r w:rsidR="00B97AEF" w:rsidRPr="00B15D69">
        <w:rPr>
          <w:rFonts w:eastAsia="Arial"/>
          <w:b/>
          <w:color w:val="000000"/>
          <w:lang w:val="en-US" w:eastAsia="en-US" w:bidi="en-US"/>
        </w:rPr>
        <w:t xml:space="preserve"> TO SUBSTITUTE PRODUCT</w:t>
      </w:r>
    </w:p>
    <w:p w14:paraId="2FF6C1F7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32"/>
          <w:szCs w:val="32"/>
          <w:lang w:val="en-US" w:eastAsia="en-US" w:bidi="en-US"/>
        </w:rPr>
      </w:pPr>
    </w:p>
    <w:p w14:paraId="2FF6C1F8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2FF6C1F9" w14:textId="77777777" w:rsidR="00796436" w:rsidRPr="007C1D4D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  <w:r w:rsidRPr="007C1D4D">
        <w:rPr>
          <w:rFonts w:eastAsia="Arial"/>
          <w:noProof/>
          <w:color w:val="000000"/>
          <w:lang w:val="en-US" w:eastAsia="en-US" w:bidi="en-US"/>
        </w:rPr>
        <w:t>Dear [CONTACT NAME],</w:t>
      </w:r>
    </w:p>
    <w:p w14:paraId="2FF6C1FA" w14:textId="77777777" w:rsidR="00796436" w:rsidRPr="007C1D4D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2FF6C1FB" w14:textId="03F663B9" w:rsidR="00796436" w:rsidRPr="007C1D4D" w:rsidRDefault="00015B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7C1D4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Our contract entered into on [Date] specifies that we will deliver [SPECIFY GOODS].</w:t>
      </w:r>
    </w:p>
    <w:p w14:paraId="2FF6C1FC" w14:textId="77777777" w:rsidR="00796436" w:rsidRPr="007C1D4D" w:rsidRDefault="007964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FF6C1FD" w14:textId="5575306D" w:rsidR="00796436" w:rsidRPr="0065604C" w:rsidRDefault="00015B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7C1D4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We</w:t>
      </w:r>
      <w:r w:rsidRPr="005D5D8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5D5D82" w:rsidRPr="005D5D8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re sorry t</w:t>
      </w:r>
      <w:r w:rsidR="005D5D8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hat we hav</w:t>
      </w:r>
      <w:r w:rsidR="0083125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e</w:t>
      </w:r>
      <w:r w:rsidRPr="005D5D8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o inform you that</w:t>
      </w:r>
      <w:r w:rsidRPr="0065604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h</w:t>
      </w:r>
      <w:r w:rsidR="0065604C" w:rsidRPr="0065604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ose</w:t>
      </w:r>
      <w:r w:rsidRPr="0065604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goods are unavailable because [SET FORTH REASON].</w:t>
      </w:r>
    </w:p>
    <w:p w14:paraId="2FF6C1FE" w14:textId="77777777" w:rsidR="00796436" w:rsidRPr="0065604C" w:rsidRDefault="007964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FF6C1FF" w14:textId="5C214BE8" w:rsidR="00796436" w:rsidRPr="00F52E1E" w:rsidRDefault="00015B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65604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We </w:t>
      </w:r>
      <w:r w:rsidR="0083125B" w:rsidRPr="0083125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now </w:t>
      </w:r>
      <w:r w:rsidRPr="0083125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request</w:t>
      </w:r>
      <w:r w:rsidRPr="0065604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your</w:t>
      </w:r>
      <w:r w:rsidRPr="00E924D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uthori</w:t>
      </w:r>
      <w:r w:rsidR="00D856D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</w:t>
      </w:r>
      <w:r w:rsidRPr="00E924D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tion </w:t>
      </w:r>
      <w:r w:rsidRPr="00CA790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o s</w:t>
      </w:r>
      <w:r w:rsidR="00611C1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end you</w:t>
      </w:r>
      <w:r w:rsidRPr="00CA790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611C1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he following product </w:t>
      </w:r>
      <w:r w:rsidR="00611C12" w:rsidRPr="00611C1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</w:t>
      </w:r>
      <w:r w:rsidR="00611C1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stead</w:t>
      </w:r>
      <w:r w:rsidRPr="00611C1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9D406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of the one </w:t>
      </w:r>
      <w:r w:rsidR="009D4064" w:rsidRPr="009D406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</w:t>
      </w:r>
      <w:r w:rsidR="009D406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hat </w:t>
      </w:r>
      <w:r w:rsidR="00F52E1E" w:rsidRPr="00F52E1E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s</w:t>
      </w:r>
      <w:r w:rsidR="00F52E1E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currently </w:t>
      </w:r>
      <w:r w:rsidR="00F52E1E" w:rsidRPr="00F52E1E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unavailable</w:t>
      </w:r>
      <w:r w:rsidRPr="00F52E1E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:</w:t>
      </w:r>
    </w:p>
    <w:p w14:paraId="2FF6C200" w14:textId="77777777" w:rsidR="00796436" w:rsidRPr="00F52E1E" w:rsidRDefault="007964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FF6C201" w14:textId="77777777" w:rsidR="00796436" w:rsidRPr="00DA76DD" w:rsidRDefault="00015B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F52E1E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[</w:t>
      </w:r>
      <w:r w:rsidRP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PRODUCT]</w:t>
      </w:r>
    </w:p>
    <w:p w14:paraId="2FF6C202" w14:textId="77777777" w:rsidR="00796436" w:rsidRPr="00DA76DD" w:rsidRDefault="007964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FF6C203" w14:textId="4F2DE5E0" w:rsidR="00796436" w:rsidRPr="00DA76DD" w:rsidRDefault="00015B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If </w:t>
      </w:r>
      <w:r w:rsidR="00F52E1E" w:rsidRP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his product </w:t>
      </w:r>
      <w:r w:rsidR="00DA76DD" w:rsidRP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is </w:t>
      </w:r>
      <w:r w:rsidR="00DA76DD" w:rsidRPr="00B90CCE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cceptable</w:t>
      </w:r>
      <w:r w:rsidRP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o </w:t>
      </w:r>
      <w:r w:rsid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you</w:t>
      </w:r>
      <w:r w:rsidRP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, would you please acknowledge your acceptance by letter.</w:t>
      </w:r>
    </w:p>
    <w:p w14:paraId="2FF6C204" w14:textId="77777777" w:rsidR="00796436" w:rsidRPr="00DA76DD" w:rsidRDefault="007964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FF6C205" w14:textId="77777777" w:rsidR="00796436" w:rsidRPr="00E924D2" w:rsidRDefault="00015B5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DA76D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We will look forward to your response.</w:t>
      </w:r>
    </w:p>
    <w:p w14:paraId="2FF6C206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207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208" w14:textId="45BDBC94" w:rsidR="00796436" w:rsidRPr="00E924D2" w:rsidRDefault="00E924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015B57" w:rsidRPr="00E924D2">
        <w:rPr>
          <w:rFonts w:eastAsia="Arial"/>
          <w:lang w:val="en-US" w:eastAsia="en-US" w:bidi="en-US"/>
        </w:rPr>
        <w:t>,</w:t>
      </w:r>
    </w:p>
    <w:p w14:paraId="2FF6C209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20A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20B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20C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20D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924D2">
        <w:rPr>
          <w:rFonts w:eastAsia="Arial"/>
          <w:lang w:val="en-US" w:eastAsia="en-US" w:bidi="en-US"/>
        </w:rPr>
        <w:t>[YOUR NAME]</w:t>
      </w:r>
    </w:p>
    <w:p w14:paraId="2FF6C20E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E924D2">
        <w:rPr>
          <w:rFonts w:eastAsia="Arial"/>
          <w:color w:val="000000"/>
          <w:lang w:val="en-US" w:eastAsia="en-US" w:bidi="en-US"/>
        </w:rPr>
        <w:t>[YOUR TITLE]</w:t>
      </w:r>
    </w:p>
    <w:p w14:paraId="2FF6C20F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E924D2">
        <w:rPr>
          <w:rFonts w:eastAsia="Arial"/>
          <w:color w:val="000000"/>
          <w:lang w:val="en-US" w:eastAsia="en-US" w:bidi="en-US"/>
        </w:rPr>
        <w:t>[YOUR PHONE NUMBER]</w:t>
      </w:r>
    </w:p>
    <w:p w14:paraId="2FF6C210" w14:textId="77777777" w:rsidR="00796436" w:rsidRPr="00E924D2" w:rsidRDefault="00015B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E924D2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p w14:paraId="2FF6C211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F6C212" w14:textId="77777777" w:rsidR="00796436" w:rsidRPr="00E924D2" w:rsidRDefault="00796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sectPr w:rsidR="00796436" w:rsidRPr="00E924D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D0CC89" w14:textId="77777777" w:rsidR="00F226BB" w:rsidRDefault="00F226BB">
      <w:r>
        <w:separator/>
      </w:r>
    </w:p>
  </w:endnote>
  <w:endnote w:type="continuationSeparator" w:id="0">
    <w:p w14:paraId="5FCD70B2" w14:textId="77777777" w:rsidR="00F226BB" w:rsidRDefault="00F22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6C214" w14:textId="77777777" w:rsidR="00796436" w:rsidRDefault="00015B5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FF6C215" w14:textId="77777777" w:rsidR="00796436" w:rsidRDefault="00015B5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FF6C216" w14:textId="77777777" w:rsidR="00796436" w:rsidRDefault="00015B5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FF6C217" w14:textId="77777777" w:rsidR="00796436" w:rsidRDefault="00A2388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15B57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63824" w14:textId="77777777" w:rsidR="00F226BB" w:rsidRDefault="00F226BB">
      <w:r>
        <w:separator/>
      </w:r>
    </w:p>
  </w:footnote>
  <w:footnote w:type="continuationSeparator" w:id="0">
    <w:p w14:paraId="33B1D4A4" w14:textId="77777777" w:rsidR="00F226BB" w:rsidRDefault="00F22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6C213" w14:textId="77777777" w:rsidR="00796436" w:rsidRDefault="00796436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jI3MzAzNzG0tDBV0lEKTi0uzszPAykwqgUACVIH1ywAAAA="/>
    <w:docVar w:name="Description" w:val="This template can be used when you need to requesting authorisation to substitute a product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Our contract entered into on [Date] specifies that we will deliver [SPECIFY GOODS]._x000a_We are sorry that we have to inform you that those goods are unavailable because [SET FORTH_x000a_REASON]."/>
    <w:docVar w:name="Tags" w:val="shipping, equipment, logistics, business documents, entrepreneurship, rejection, refusal, entrepreneur, lease,  transfer, operations, notification, partnership, pledge,  commercial, cancellation, substitute, discount, delayed, demand, return , goods, back order, cancellation,  suspend,  positive, information, request, merchandise,  new supplier, return, purchase order, refusal to accept, reclamation, future , deliveries, stop goods, part, replacing , rejected arrival, carrier, shipper, apology, damaged, overshipment, substitution, rejection, late return, credit, inability, disregard letter, request for authorisation to substitute product , request for authorisation to substitute product example"/>
  </w:docVars>
  <w:rsids>
    <w:rsidRoot w:val="00796436"/>
    <w:rsid w:val="00015B57"/>
    <w:rsid w:val="00524320"/>
    <w:rsid w:val="005D5D82"/>
    <w:rsid w:val="00611C12"/>
    <w:rsid w:val="0065604C"/>
    <w:rsid w:val="00741DDD"/>
    <w:rsid w:val="00796436"/>
    <w:rsid w:val="007C1D4D"/>
    <w:rsid w:val="007D1BC8"/>
    <w:rsid w:val="0083125B"/>
    <w:rsid w:val="00931F52"/>
    <w:rsid w:val="009D4064"/>
    <w:rsid w:val="00A23884"/>
    <w:rsid w:val="00A55EA0"/>
    <w:rsid w:val="00A95D0D"/>
    <w:rsid w:val="00AC519B"/>
    <w:rsid w:val="00B15D69"/>
    <w:rsid w:val="00B90CCE"/>
    <w:rsid w:val="00B97AEF"/>
    <w:rsid w:val="00CA7904"/>
    <w:rsid w:val="00CE3366"/>
    <w:rsid w:val="00D856D6"/>
    <w:rsid w:val="00DA76DD"/>
    <w:rsid w:val="00E924D2"/>
    <w:rsid w:val="00F226BB"/>
    <w:rsid w:val="00F5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6C1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78</Characters>
  <Application>Microsoft Office Word</Application>
  <DocSecurity>0</DocSecurity>
  <Lines>4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5T11:32:00Z</dcterms:created>
  <dcterms:modified xsi:type="dcterms:W3CDTF">2019-10-21T19:15:00Z</dcterms:modified>
  <cp:category/>
</cp:coreProperties>
</file>